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69DEEC" w14:textId="6E67E488" w:rsidR="00356A3C" w:rsidRPr="00794DD3" w:rsidRDefault="00356A3C" w:rsidP="00356A3C">
      <w:pPr>
        <w:spacing w:before="120" w:after="120"/>
        <w:rPr>
          <w:rFonts w:cstheme="minorHAnsi"/>
          <w:sz w:val="24"/>
          <w:szCs w:val="24"/>
        </w:rPr>
      </w:pPr>
      <w:r w:rsidRPr="00ED1744">
        <w:rPr>
          <w:rFonts w:cstheme="minorHAnsi"/>
          <w:sz w:val="24"/>
          <w:szCs w:val="24"/>
        </w:rPr>
        <w:t>Nassar Seifo, Heather Cassie, John R Radford, Nicola P T Innes</w:t>
      </w:r>
      <w:bookmarkStart w:id="0" w:name="_GoBack"/>
      <w:bookmarkEnd w:id="0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BB740C" w:rsidRPr="00ED1744" w14:paraId="0889EA32" w14:textId="77777777" w:rsidTr="006564BF">
        <w:tc>
          <w:tcPr>
            <w:tcW w:w="9016" w:type="dxa"/>
            <w:shd w:val="clear" w:color="auto" w:fill="8EAADB" w:themeFill="accent1" w:themeFillTint="99"/>
          </w:tcPr>
          <w:p w14:paraId="271FC309" w14:textId="37AB52F5" w:rsidR="00BB740C" w:rsidRPr="00ED1744" w:rsidRDefault="00BB740C" w:rsidP="006564BF">
            <w:pPr>
              <w:rPr>
                <w:rFonts w:cstheme="minorHAnsi"/>
                <w:b/>
                <w:bCs/>
                <w:sz w:val="35"/>
                <w:szCs w:val="35"/>
              </w:rPr>
            </w:pPr>
            <w:r w:rsidRPr="00ED1744">
              <w:rPr>
                <w:rFonts w:cstheme="minorHAnsi"/>
                <w:b/>
                <w:bCs/>
                <w:sz w:val="35"/>
                <w:szCs w:val="35"/>
              </w:rPr>
              <w:t>A</w:t>
            </w:r>
            <w:r w:rsidR="00AC4E25">
              <w:rPr>
                <w:rFonts w:cstheme="minorHAnsi"/>
                <w:b/>
                <w:bCs/>
                <w:sz w:val="35"/>
                <w:szCs w:val="35"/>
              </w:rPr>
              <w:t>dditional file</w:t>
            </w:r>
            <w:r w:rsidRPr="00ED1744">
              <w:rPr>
                <w:rFonts w:cstheme="minorHAnsi"/>
                <w:b/>
                <w:bCs/>
                <w:sz w:val="35"/>
                <w:szCs w:val="35"/>
              </w:rPr>
              <w:t xml:space="preserve"> 1. PubMed search strategy</w:t>
            </w:r>
          </w:p>
        </w:tc>
      </w:tr>
      <w:tr w:rsidR="00BB740C" w:rsidRPr="00ED1744" w14:paraId="281B6830" w14:textId="77777777" w:rsidTr="006564BF">
        <w:tc>
          <w:tcPr>
            <w:tcW w:w="9016" w:type="dxa"/>
          </w:tcPr>
          <w:p w14:paraId="2DEA2871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</w:pPr>
            <w:r w:rsidRPr="00ED1744"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  <w:t>(silver diam?ine fluoride[Title/Abstract])</w:t>
            </w:r>
          </w:p>
          <w:p w14:paraId="0B1E2F96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</w:pPr>
            <w:r w:rsidRPr="00ED1744"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  <w:t xml:space="preserve">(diam?ine silver fluoride[Title/Abstract]) </w:t>
            </w:r>
          </w:p>
          <w:p w14:paraId="201455FD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</w:pPr>
            <w:r w:rsidRPr="00ED1744"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  <w:t>(silver fluoride[Title/Abstract])</w:t>
            </w:r>
          </w:p>
          <w:p w14:paraId="4733877D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</w:pPr>
            <w:r w:rsidRPr="00ED1744"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  <w:t xml:space="preserve">(cari*[Title/Abstract]) </w:t>
            </w:r>
          </w:p>
          <w:p w14:paraId="1EE1ADED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</w:pPr>
            <w:r w:rsidRPr="00ED1744"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  <w:t>(decay*[Title/Abstract])</w:t>
            </w:r>
          </w:p>
          <w:p w14:paraId="52DA2148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color w:val="000000"/>
                <w:sz w:val="28"/>
                <w:szCs w:val="28"/>
                <w:shd w:val="clear" w:color="auto" w:fill="FFFFFF"/>
              </w:rPr>
              <w:t>(cavit*[Title/Abstract]) </w:t>
            </w:r>
          </w:p>
          <w:p w14:paraId="153BAC3D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sz w:val="28"/>
                <w:szCs w:val="28"/>
              </w:rPr>
              <w:t>(Meta-Analysis[ptyp])</w:t>
            </w:r>
          </w:p>
          <w:p w14:paraId="2D4B54E9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sz w:val="28"/>
                <w:szCs w:val="28"/>
              </w:rPr>
              <w:t>(systematic[sb])</w:t>
            </w:r>
          </w:p>
          <w:p w14:paraId="3E0543B0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sz w:val="28"/>
                <w:szCs w:val="28"/>
              </w:rPr>
              <w:t>#1 OR #2 OR #3</w:t>
            </w:r>
          </w:p>
          <w:p w14:paraId="6B0296FE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ind w:left="602"/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sz w:val="28"/>
                <w:szCs w:val="28"/>
              </w:rPr>
              <w:t>#4 OR #5 OR #6</w:t>
            </w:r>
          </w:p>
          <w:p w14:paraId="5D67893B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ind w:left="602"/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sz w:val="28"/>
                <w:szCs w:val="28"/>
              </w:rPr>
              <w:t>#7 OR #8</w:t>
            </w:r>
          </w:p>
          <w:p w14:paraId="6808791E" w14:textId="77777777" w:rsidR="00BB740C" w:rsidRPr="00ED1744" w:rsidRDefault="00BB740C" w:rsidP="006564BF">
            <w:pPr>
              <w:pStyle w:val="ListParagraph"/>
              <w:numPr>
                <w:ilvl w:val="0"/>
                <w:numId w:val="1"/>
              </w:numPr>
              <w:ind w:left="602"/>
              <w:rPr>
                <w:rFonts w:cstheme="minorHAnsi"/>
                <w:sz w:val="28"/>
                <w:szCs w:val="28"/>
              </w:rPr>
            </w:pPr>
            <w:r w:rsidRPr="00ED1744">
              <w:rPr>
                <w:rFonts w:cstheme="minorHAnsi"/>
                <w:sz w:val="28"/>
                <w:szCs w:val="28"/>
              </w:rPr>
              <w:t xml:space="preserve"> #9 AND #10 AND #11</w:t>
            </w:r>
          </w:p>
        </w:tc>
      </w:tr>
    </w:tbl>
    <w:p w14:paraId="11280C2D" w14:textId="77777777" w:rsidR="00BB740C" w:rsidRPr="00ED1744" w:rsidRDefault="00BB740C" w:rsidP="00BB740C">
      <w:pPr>
        <w:rPr>
          <w:rFonts w:cstheme="minorHAnsi"/>
          <w:b/>
          <w:bCs/>
          <w:sz w:val="35"/>
          <w:szCs w:val="35"/>
        </w:rPr>
      </w:pPr>
    </w:p>
    <w:p w14:paraId="7592E784" w14:textId="77777777" w:rsidR="00356A3C" w:rsidRPr="00ED1744" w:rsidRDefault="00356A3C" w:rsidP="00BB740C">
      <w:pPr>
        <w:rPr>
          <w:rFonts w:cstheme="minorHAnsi"/>
          <w:b/>
          <w:bCs/>
          <w:sz w:val="35"/>
          <w:szCs w:val="35"/>
        </w:rPr>
      </w:pPr>
    </w:p>
    <w:p w14:paraId="6E159F50" w14:textId="77777777" w:rsidR="00356A3C" w:rsidRPr="00ED1744" w:rsidRDefault="00356A3C" w:rsidP="00BB740C">
      <w:pPr>
        <w:rPr>
          <w:rFonts w:cstheme="minorHAnsi"/>
          <w:b/>
          <w:bCs/>
          <w:sz w:val="35"/>
          <w:szCs w:val="35"/>
        </w:rPr>
      </w:pPr>
    </w:p>
    <w:sectPr w:rsidR="00356A3C" w:rsidRPr="00ED1744" w:rsidSect="00B40211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373CB3" w14:textId="77777777" w:rsidR="00A23C1C" w:rsidRDefault="00A23C1C" w:rsidP="00526F2D">
      <w:pPr>
        <w:spacing w:after="0" w:line="240" w:lineRule="auto"/>
      </w:pPr>
      <w:r>
        <w:separator/>
      </w:r>
    </w:p>
  </w:endnote>
  <w:endnote w:type="continuationSeparator" w:id="0">
    <w:p w14:paraId="2AF1C100" w14:textId="77777777" w:rsidR="00A23C1C" w:rsidRDefault="00A23C1C" w:rsidP="00526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4F6BAC" w14:textId="77777777" w:rsidR="00A23C1C" w:rsidRDefault="00A23C1C" w:rsidP="00526F2D">
      <w:pPr>
        <w:spacing w:after="0" w:line="240" w:lineRule="auto"/>
      </w:pPr>
      <w:r>
        <w:separator/>
      </w:r>
    </w:p>
  </w:footnote>
  <w:footnote w:type="continuationSeparator" w:id="0">
    <w:p w14:paraId="5E7E2FE3" w14:textId="77777777" w:rsidR="00A23C1C" w:rsidRDefault="00A23C1C" w:rsidP="00526F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F82F06"/>
    <w:multiLevelType w:val="hybridMultilevel"/>
    <w:tmpl w:val="8580F804"/>
    <w:lvl w:ilvl="0" w:tplc="BD56FE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zS1NLMwNLI0MjdR0lEKTi0uzszPAykwqgUAzr32SCwAAAA="/>
  </w:docVars>
  <w:rsids>
    <w:rsidRoot w:val="004C0CCA"/>
    <w:rsid w:val="00014928"/>
    <w:rsid w:val="00024523"/>
    <w:rsid w:val="00036A92"/>
    <w:rsid w:val="00042461"/>
    <w:rsid w:val="00043A54"/>
    <w:rsid w:val="000730F0"/>
    <w:rsid w:val="00080BE5"/>
    <w:rsid w:val="00097D2D"/>
    <w:rsid w:val="000C6E10"/>
    <w:rsid w:val="000E3343"/>
    <w:rsid w:val="0010002A"/>
    <w:rsid w:val="0010476D"/>
    <w:rsid w:val="00115374"/>
    <w:rsid w:val="00122F2A"/>
    <w:rsid w:val="00125876"/>
    <w:rsid w:val="0013290C"/>
    <w:rsid w:val="00140C90"/>
    <w:rsid w:val="00142836"/>
    <w:rsid w:val="00144685"/>
    <w:rsid w:val="00165DDB"/>
    <w:rsid w:val="00170079"/>
    <w:rsid w:val="00175517"/>
    <w:rsid w:val="00190EF1"/>
    <w:rsid w:val="00197150"/>
    <w:rsid w:val="001A2A66"/>
    <w:rsid w:val="001A2CC9"/>
    <w:rsid w:val="001A7177"/>
    <w:rsid w:val="001E3E17"/>
    <w:rsid w:val="001E5388"/>
    <w:rsid w:val="001F04EF"/>
    <w:rsid w:val="00225DB7"/>
    <w:rsid w:val="002757FF"/>
    <w:rsid w:val="002C301C"/>
    <w:rsid w:val="002D1C26"/>
    <w:rsid w:val="002D3BB6"/>
    <w:rsid w:val="002E76DC"/>
    <w:rsid w:val="00344F40"/>
    <w:rsid w:val="00345CFD"/>
    <w:rsid w:val="00356A3C"/>
    <w:rsid w:val="003A0417"/>
    <w:rsid w:val="003A2BCA"/>
    <w:rsid w:val="003A3A93"/>
    <w:rsid w:val="003A3EA2"/>
    <w:rsid w:val="003D759D"/>
    <w:rsid w:val="004562B9"/>
    <w:rsid w:val="004576A6"/>
    <w:rsid w:val="00464BB1"/>
    <w:rsid w:val="0046539A"/>
    <w:rsid w:val="0047329B"/>
    <w:rsid w:val="00492A67"/>
    <w:rsid w:val="0049794E"/>
    <w:rsid w:val="004A28F7"/>
    <w:rsid w:val="004C0CCA"/>
    <w:rsid w:val="004E43F4"/>
    <w:rsid w:val="004E527F"/>
    <w:rsid w:val="004E7906"/>
    <w:rsid w:val="004F186C"/>
    <w:rsid w:val="004F3161"/>
    <w:rsid w:val="005100D0"/>
    <w:rsid w:val="005249E2"/>
    <w:rsid w:val="00526F2D"/>
    <w:rsid w:val="00562613"/>
    <w:rsid w:val="005631D4"/>
    <w:rsid w:val="005844F1"/>
    <w:rsid w:val="00591914"/>
    <w:rsid w:val="005A1C1F"/>
    <w:rsid w:val="005A760E"/>
    <w:rsid w:val="005C34A8"/>
    <w:rsid w:val="005E55D0"/>
    <w:rsid w:val="00630741"/>
    <w:rsid w:val="00635DB4"/>
    <w:rsid w:val="00646D06"/>
    <w:rsid w:val="00650B7D"/>
    <w:rsid w:val="006564BF"/>
    <w:rsid w:val="00685B2F"/>
    <w:rsid w:val="00687B12"/>
    <w:rsid w:val="006A3907"/>
    <w:rsid w:val="006F23CF"/>
    <w:rsid w:val="006F5E3B"/>
    <w:rsid w:val="00703D7B"/>
    <w:rsid w:val="00721B2E"/>
    <w:rsid w:val="007303D6"/>
    <w:rsid w:val="007401AD"/>
    <w:rsid w:val="00773721"/>
    <w:rsid w:val="007814A6"/>
    <w:rsid w:val="007865F3"/>
    <w:rsid w:val="0079068E"/>
    <w:rsid w:val="00794DD3"/>
    <w:rsid w:val="007B0591"/>
    <w:rsid w:val="007B3792"/>
    <w:rsid w:val="007C58DC"/>
    <w:rsid w:val="007D6C06"/>
    <w:rsid w:val="008379AA"/>
    <w:rsid w:val="0085365D"/>
    <w:rsid w:val="00864EA9"/>
    <w:rsid w:val="008666A0"/>
    <w:rsid w:val="00886CBA"/>
    <w:rsid w:val="008A27A1"/>
    <w:rsid w:val="008A739C"/>
    <w:rsid w:val="008B244D"/>
    <w:rsid w:val="008D2BFA"/>
    <w:rsid w:val="008E0206"/>
    <w:rsid w:val="00937896"/>
    <w:rsid w:val="00960439"/>
    <w:rsid w:val="009661EF"/>
    <w:rsid w:val="00972012"/>
    <w:rsid w:val="009834EA"/>
    <w:rsid w:val="00992CC1"/>
    <w:rsid w:val="009C7D4C"/>
    <w:rsid w:val="009D0C42"/>
    <w:rsid w:val="009E4112"/>
    <w:rsid w:val="00A034F0"/>
    <w:rsid w:val="00A06CCC"/>
    <w:rsid w:val="00A12642"/>
    <w:rsid w:val="00A23C1C"/>
    <w:rsid w:val="00A30A98"/>
    <w:rsid w:val="00A8022C"/>
    <w:rsid w:val="00A84C01"/>
    <w:rsid w:val="00AA5441"/>
    <w:rsid w:val="00AB626B"/>
    <w:rsid w:val="00AC27B6"/>
    <w:rsid w:val="00AC4D9D"/>
    <w:rsid w:val="00AC4E25"/>
    <w:rsid w:val="00B40211"/>
    <w:rsid w:val="00B663CC"/>
    <w:rsid w:val="00B7521F"/>
    <w:rsid w:val="00B93C30"/>
    <w:rsid w:val="00BB740C"/>
    <w:rsid w:val="00BD0D85"/>
    <w:rsid w:val="00C05FA9"/>
    <w:rsid w:val="00C230A5"/>
    <w:rsid w:val="00C245B9"/>
    <w:rsid w:val="00C40E70"/>
    <w:rsid w:val="00C46DB9"/>
    <w:rsid w:val="00C5018D"/>
    <w:rsid w:val="00C513AB"/>
    <w:rsid w:val="00C5487A"/>
    <w:rsid w:val="00C7566F"/>
    <w:rsid w:val="00C767E5"/>
    <w:rsid w:val="00C816F4"/>
    <w:rsid w:val="00C837C2"/>
    <w:rsid w:val="00C94C7D"/>
    <w:rsid w:val="00C9618A"/>
    <w:rsid w:val="00CB609A"/>
    <w:rsid w:val="00CE132D"/>
    <w:rsid w:val="00CE23AB"/>
    <w:rsid w:val="00CE3E71"/>
    <w:rsid w:val="00D32AD4"/>
    <w:rsid w:val="00D3610A"/>
    <w:rsid w:val="00D61BB7"/>
    <w:rsid w:val="00D804CA"/>
    <w:rsid w:val="00DA44B5"/>
    <w:rsid w:val="00DB37C3"/>
    <w:rsid w:val="00DF6F1F"/>
    <w:rsid w:val="00DF7014"/>
    <w:rsid w:val="00E053E4"/>
    <w:rsid w:val="00E10032"/>
    <w:rsid w:val="00E137B7"/>
    <w:rsid w:val="00E2083D"/>
    <w:rsid w:val="00E217B7"/>
    <w:rsid w:val="00E24209"/>
    <w:rsid w:val="00E33EC5"/>
    <w:rsid w:val="00E36C33"/>
    <w:rsid w:val="00E70773"/>
    <w:rsid w:val="00E76206"/>
    <w:rsid w:val="00E85073"/>
    <w:rsid w:val="00E8662A"/>
    <w:rsid w:val="00E90F5A"/>
    <w:rsid w:val="00ED1744"/>
    <w:rsid w:val="00ED4327"/>
    <w:rsid w:val="00EE3910"/>
    <w:rsid w:val="00F068A1"/>
    <w:rsid w:val="00F40B3D"/>
    <w:rsid w:val="00F4579B"/>
    <w:rsid w:val="00F60273"/>
    <w:rsid w:val="00F80EF8"/>
    <w:rsid w:val="00F85F19"/>
    <w:rsid w:val="00F95465"/>
    <w:rsid w:val="00FC5C12"/>
    <w:rsid w:val="00FD6752"/>
    <w:rsid w:val="00FE14F9"/>
    <w:rsid w:val="00FE18BD"/>
    <w:rsid w:val="00FF3443"/>
    <w:rsid w:val="00FF3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5EB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6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AC27B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E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C27B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table" w:styleId="TableGrid">
    <w:name w:val="Table Grid"/>
    <w:basedOn w:val="TableNormal"/>
    <w:uiPriority w:val="39"/>
    <w:rsid w:val="007865F3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865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26F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F2D"/>
  </w:style>
  <w:style w:type="paragraph" w:styleId="Footer">
    <w:name w:val="footer"/>
    <w:basedOn w:val="Normal"/>
    <w:link w:val="FooterChar"/>
    <w:uiPriority w:val="99"/>
    <w:unhideWhenUsed/>
    <w:rsid w:val="00526F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F2D"/>
  </w:style>
  <w:style w:type="paragraph" w:styleId="BalloonText">
    <w:name w:val="Balloon Text"/>
    <w:basedOn w:val="Normal"/>
    <w:link w:val="BalloonTextChar"/>
    <w:uiPriority w:val="99"/>
    <w:semiHidden/>
    <w:unhideWhenUsed/>
    <w:rsid w:val="009661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1E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B0591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paragraph" w:customStyle="1" w:styleId="Pa12">
    <w:name w:val="Pa12"/>
    <w:basedOn w:val="Default"/>
    <w:next w:val="Default"/>
    <w:uiPriority w:val="99"/>
    <w:rsid w:val="007B0591"/>
    <w:pPr>
      <w:spacing w:line="221" w:lineRule="atLeast"/>
    </w:pPr>
    <w:rPr>
      <w:rFonts w:cstheme="minorBidi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5C34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34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34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4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4A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56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356A3C"/>
    <w:pPr>
      <w:autoSpaceDE w:val="0"/>
      <w:autoSpaceDN w:val="0"/>
      <w:adjustRightInd w:val="0"/>
      <w:spacing w:after="0" w:line="240" w:lineRule="auto"/>
      <w:ind w:left="1581"/>
    </w:pPr>
    <w:rPr>
      <w:rFonts w:ascii="Arial" w:hAnsi="Arial" w:cs="Arial"/>
      <w:b/>
      <w:bCs/>
      <w:sz w:val="12"/>
      <w:szCs w:val="12"/>
    </w:rPr>
  </w:style>
  <w:style w:type="character" w:customStyle="1" w:styleId="BodyTextChar">
    <w:name w:val="Body Text Char"/>
    <w:basedOn w:val="DefaultParagraphFont"/>
    <w:link w:val="BodyText"/>
    <w:uiPriority w:val="1"/>
    <w:rsid w:val="00356A3C"/>
    <w:rPr>
      <w:rFonts w:ascii="Arial" w:hAnsi="Arial" w:cs="Arial"/>
      <w:b/>
      <w:bCs/>
      <w:sz w:val="12"/>
      <w:szCs w:val="12"/>
    </w:rPr>
  </w:style>
  <w:style w:type="paragraph" w:customStyle="1" w:styleId="EndNoteBibliography">
    <w:name w:val="EndNote Bibliography"/>
    <w:basedOn w:val="Normal"/>
    <w:link w:val="EndNoteBibliographyChar"/>
    <w:rsid w:val="008E0206"/>
    <w:pPr>
      <w:bidi/>
      <w:spacing w:line="240" w:lineRule="auto"/>
      <w:jc w:val="lowKashida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E0206"/>
    <w:rPr>
      <w:rFonts w:ascii="Calibri" w:hAnsi="Calibri" w:cs="Calibri"/>
      <w:noProof/>
    </w:rPr>
  </w:style>
  <w:style w:type="character" w:styleId="PageNumber">
    <w:name w:val="page number"/>
    <w:basedOn w:val="DefaultParagraphFont"/>
    <w:uiPriority w:val="99"/>
    <w:semiHidden/>
    <w:unhideWhenUsed/>
    <w:rsid w:val="008E0206"/>
  </w:style>
  <w:style w:type="table" w:customStyle="1" w:styleId="GridTable1LightAccent5">
    <w:name w:val="Grid Table 1 Light Accent 5"/>
    <w:basedOn w:val="TableNormal"/>
    <w:uiPriority w:val="46"/>
    <w:rsid w:val="00B7521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6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AC27B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E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C27B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table" w:styleId="TableGrid">
    <w:name w:val="Table Grid"/>
    <w:basedOn w:val="TableNormal"/>
    <w:uiPriority w:val="39"/>
    <w:rsid w:val="007865F3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865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26F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F2D"/>
  </w:style>
  <w:style w:type="paragraph" w:styleId="Footer">
    <w:name w:val="footer"/>
    <w:basedOn w:val="Normal"/>
    <w:link w:val="FooterChar"/>
    <w:uiPriority w:val="99"/>
    <w:unhideWhenUsed/>
    <w:rsid w:val="00526F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F2D"/>
  </w:style>
  <w:style w:type="paragraph" w:styleId="BalloonText">
    <w:name w:val="Balloon Text"/>
    <w:basedOn w:val="Normal"/>
    <w:link w:val="BalloonTextChar"/>
    <w:uiPriority w:val="99"/>
    <w:semiHidden/>
    <w:unhideWhenUsed/>
    <w:rsid w:val="009661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1E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B0591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paragraph" w:customStyle="1" w:styleId="Pa12">
    <w:name w:val="Pa12"/>
    <w:basedOn w:val="Default"/>
    <w:next w:val="Default"/>
    <w:uiPriority w:val="99"/>
    <w:rsid w:val="007B0591"/>
    <w:pPr>
      <w:spacing w:line="221" w:lineRule="atLeast"/>
    </w:pPr>
    <w:rPr>
      <w:rFonts w:cstheme="minorBidi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5C34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34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34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4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4A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56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356A3C"/>
    <w:pPr>
      <w:autoSpaceDE w:val="0"/>
      <w:autoSpaceDN w:val="0"/>
      <w:adjustRightInd w:val="0"/>
      <w:spacing w:after="0" w:line="240" w:lineRule="auto"/>
      <w:ind w:left="1581"/>
    </w:pPr>
    <w:rPr>
      <w:rFonts w:ascii="Arial" w:hAnsi="Arial" w:cs="Arial"/>
      <w:b/>
      <w:bCs/>
      <w:sz w:val="12"/>
      <w:szCs w:val="12"/>
    </w:rPr>
  </w:style>
  <w:style w:type="character" w:customStyle="1" w:styleId="BodyTextChar">
    <w:name w:val="Body Text Char"/>
    <w:basedOn w:val="DefaultParagraphFont"/>
    <w:link w:val="BodyText"/>
    <w:uiPriority w:val="1"/>
    <w:rsid w:val="00356A3C"/>
    <w:rPr>
      <w:rFonts w:ascii="Arial" w:hAnsi="Arial" w:cs="Arial"/>
      <w:b/>
      <w:bCs/>
      <w:sz w:val="12"/>
      <w:szCs w:val="12"/>
    </w:rPr>
  </w:style>
  <w:style w:type="paragraph" w:customStyle="1" w:styleId="EndNoteBibliography">
    <w:name w:val="EndNote Bibliography"/>
    <w:basedOn w:val="Normal"/>
    <w:link w:val="EndNoteBibliographyChar"/>
    <w:rsid w:val="008E0206"/>
    <w:pPr>
      <w:bidi/>
      <w:spacing w:line="240" w:lineRule="auto"/>
      <w:jc w:val="lowKashida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E0206"/>
    <w:rPr>
      <w:rFonts w:ascii="Calibri" w:hAnsi="Calibri" w:cs="Calibri"/>
      <w:noProof/>
    </w:rPr>
  </w:style>
  <w:style w:type="character" w:styleId="PageNumber">
    <w:name w:val="page number"/>
    <w:basedOn w:val="DefaultParagraphFont"/>
    <w:uiPriority w:val="99"/>
    <w:semiHidden/>
    <w:unhideWhenUsed/>
    <w:rsid w:val="008E0206"/>
  </w:style>
  <w:style w:type="table" w:customStyle="1" w:styleId="GridTable1LightAccent5">
    <w:name w:val="Grid Table 1 Light Accent 5"/>
    <w:basedOn w:val="TableNormal"/>
    <w:uiPriority w:val="46"/>
    <w:rsid w:val="00B7521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8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C4B8D-73A2-419F-9A6B-15744933D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sar Seifo (PG Research)</dc:creator>
  <cp:lastModifiedBy>Sevilla, Hernando Jr.</cp:lastModifiedBy>
  <cp:revision>3</cp:revision>
  <dcterms:created xsi:type="dcterms:W3CDTF">2019-07-09T17:14:00Z</dcterms:created>
  <dcterms:modified xsi:type="dcterms:W3CDTF">2019-07-09T18:03:00Z</dcterms:modified>
</cp:coreProperties>
</file>